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spacing w:before="0" w:after="60"/>
        <w:keepNext/>
        <w:jc w:val="start"/>
        <w:pStyle w:val="caption"/>
      </w:pPr>
      <w:r>
        <w:rPr>
          <w:rFonts w:ascii="Calibri" w:hAnsi="Calibri"/>
          <w:sz w:val="24"/>
        </w:rPr>
        <w:t xml:space="preserve">Table </w:t>
      </w:r>
      <w:r>
        <w:fldChar w:fldCharType="begin" w:dirty="true"/>
      </w:r>
      <w:r>
        <w:instrText xml:space="preserve" w:dirty="true"> SEQ Table \* ARABIC </w:instrText>
      </w:r>
      <w:r>
        <w:fldChar w:fldCharType="separate" w:dirty="true"/>
      </w:r>
      <w:r>
        <w:rPr>
          <w:noProof/>
          <w:rFonts w:ascii="Calibri" w:hAnsi="Calibri"/>
          <w:sz w:val="24"/>
        </w:rPr>
        <w:t xml:space="default">1</w:t>
      </w:r>
      <w:r>
        <w:fldChar w:fldCharType="end" w:dirty="true"/>
      </w:r>
      <w:r>
        <w:rPr>
          <w:rFonts w:ascii="Calibri" w:hAnsi="Calibri"/>
          <w:sz w:val="24"/>
        </w:rPr>
        <w:t xml:space="preserve">: </w:t>
      </w:r>
      <w:r>
        <w:rPr>
          <w:rFonts w:ascii="Calibri" w:hAnsi="Calibri"/>
          <w:sz w:val="24"/>
          <w:color w:val="104E8B"/>
        </w:rPr>
        <w:t xml:space="default">Taubert Data - Large DNA (Hunter): E-values for each group</w:t>
      </w:r>
    </w:p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group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edian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Q1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Q3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ean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d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in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ax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deno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4.6126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.924453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4.8894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4.50708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915372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.0958256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6.82102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Orthoherpes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4.19928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.37161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4.7135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.83298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.460426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0604807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6.40671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unclassifi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.73747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.368738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4.1062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.73747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.04295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.00000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4.47495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chizomimi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.6478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.085348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.6478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.27283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649483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.5228787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.64781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hycodna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.69897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.522878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.253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.77003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598458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.443697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.64781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ox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.69897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.39794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.6478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.9231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924109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0604807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4.61261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Irido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.1549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.926936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.69897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.26434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568045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.443697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.000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lloherpes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.000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.754402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.26449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.9922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661839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6020599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.51004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sco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.4604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841129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.07969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.4604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.751589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2218487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.698970</w:t>
            </w:r>
          </w:p>
        </w:tc>
      </w:tr>
    </w:tbl>
    <w:p>
      <w:pPr>
        <w:pStyle w:val="FirstParagraph"/>
      </w:pPr>
      <w:r>
        <w:t xml:space="preserve"/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8-03T20:25:07Z</dcterms:created>
  <dcterms:modified xsi:type="dcterms:W3CDTF">2024-08-03T20:25:0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